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ปฏิสัมพันธ์ระหว่างมนุษย์และคอมพิวเตอร์</w:t>
      </w:r>
      <w:r>
        <w:t xml:space="preserve"> </w:t>
      </w:r>
      <w:r>
        <w:t xml:space="preserve">(เช้า)</w:t>
      </w:r>
      <w:r>
        <w:t xml:space="preserve"> </w:t>
      </w:r>
      <w:r>
        <w:t xml:space="preserve">270168</w:t>
      </w:r>
    </w:p>
    <w:p>
      <w:pPr>
        <w:pStyle w:val="Date"/>
      </w:pPr>
      <w:r>
        <w:t xml:space="preserve">วันจันทร์ที่</w:t>
      </w:r>
      <w:r>
        <w:t xml:space="preserve"> </w:t>
      </w:r>
      <w:r>
        <w:t xml:space="preserve">27</w:t>
      </w:r>
      <w:r>
        <w:t xml:space="preserve"> </w:t>
      </w:r>
      <w:r>
        <w:t xml:space="preserve">มกร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รีย์พัชร) สวัสดีค่ะ พี่ล่ามขา สวัสดีค่ะ สวัสดีนักทุกคนนะคะ ตอนนี้ตอนแรกเลย คือ ถ้าหนูจำในบทที่ 11 มันจะมีเรื่องของนิวลอน หนูดูในกระดาษนะคะ ดูในกระดาษที่อาจารย์ให้นะ พอหนูดูปั๊บหนูจะสังเกต สังเกตเห็นตัวอักษร เห็นตัวอักษร ตัวอักษรใดที่เหมือนกัน ที่เหมือนกันที่อาจารย์บอกว่าในเอาปากกามาหลาย ๆ สี ขอเป็นปากกาดำหรือดินสอดำ ปากกาแดง หรือดินสอแดง หรือสีไม้ สีอะไรก็ได้ แต่ให้มันมีหลากสีรนิดหนก็ได้ แต่ให้มันมีหลากสีนิดหนึ่ง มี 3 สีขึ้นไป ตัวใดที่เหมือนกัน ให้หนูทำการโยงนะคะ หนูโยงเส้น เดี๋ยวอาจารย์จะโยงให้หนูดู 1 ภาพนะคะ แป๊บหนึ่ง โอเคค่ะ ลืมเปิด หนูลากนะคะ เห็นตัว A ไหมคะ ตัว A ที่มีอยู่นะคะ พอตัว A ปุ๊บ หนูลากจากตัวไหนเป็นตัวที่ 1 โครงข่ายปราสาทเทียม มันจะไม่หมุนไปหมุนมา หนูต้องดูการเริ่มต้นจากแถวบน จากแถวที่ 1 แถวที่ 2 แถว 3 แถวที่ 4 แล้วลากลงไปเรื่อย ๆ จบครบ แล้วอาจารย์จะถามว่าตัวใดที่ไม่สัมพันธ์กับโครงข่ายนี้ 5 นาทีก็เสร็จมั้งลูกนะ ขอ 5 นาทีนะคะ ขอ 5 นาทีเสร็จนะ เชิญนะคะ เชิญทำได้เลยค่ะ ลองไล่ทีละแถวนะคะ แถวที่ 1 แถวที่ 2 แถว 3 แถว 4 ดูแถวแรกให้จบก่อน ขีดเป็นเส้นเชื่อมเลยลูก เชื่อมแต่ละวง แต่ดูเป็นแถวนะคะ ขอให้เชื่อมกัน เส้นแบบไหนก็ได้ จะเป็นหยิก ๆ ๆ ๆ เป็นเส้นหยิกก็ได้ เส้นหยักก็ได้ ไม่ใช่ มันจะไม่วนค่ะ มันจะไม่วนขึ้น ไปเรื่อย ๆ ค่ะ ไปเรื่อย ๆ ลูก ลงไปข้างล่างเรื่อย ๆ ครับ คิดเยอะไปลูก คิดเยอะไป ใช่ค่ะ บางทีมี 2 ตัวลูก 2 ตัวก็มี ลูก 3 ตัว ตัวเดียวไม่ต้องเชื่อมเขานะคะ ใช่ ไหนดูคนเสร็จแล้ว ได้ยินเสียงคนเสร็จแล้ว ใครเสร็จแล้ว ตี๋น้อยเสร็จแล้วเหรอครับ แต่หนูทำไมใช้สีเดียวครับ</w:t>
      </w:r>
    </w:p>
    <w:p>
      <w:pPr>
        <w:pStyle w:val="BodyText"/>
      </w:pPr>
      <w:r>
        <w:t xml:space="preserve">(นักศึกษาหญิง) ใช้คนละสีเหรอ</w:t>
      </w:r>
    </w:p>
    <w:p>
      <w:pPr>
        <w:pStyle w:val="BodyText"/>
      </w:pPr>
      <w:r>
        <w:t xml:space="preserve">(อาจารย์สุรีย์พัชร) ครับผม นี่ไง เดี๋ยวอาจารย์มีแผ่นใหม่ให้ไหม อาจารย์ดูก่อน เอาของอาจารย์ก็ได้ค่ะ เพราะอาจารย์ทำหลายสีไว้ ต่อเลยลูก ทำต่อเลยครับตี๋น้อย ใช้แค่ต่างสีลูก ถ้าทำเสร็จแล้ว หนูเตรียมโชว์ได้เลยนะคะ เตรียมโชว์ได้เลย พอสีเดียวมันมองไม่เป็นเครือข่ายไงประเด็น 3 สีก็พอ พอครบ 3 สีแล้ว เปลี่ยนเป็นลักษณะของเส้นก็ได้ ใครทำเสร็จแล้ว หนูยกมือขึ้นได้เได้เลยนะคะ ว่าหนูเสร็จแล้วลูก ของใครเสร็จแล้ว ถ้าใช้สีเดียวเส้นต้องต่างนะคะ เส้นหนา เส้นบาง เส้นคู่ เส้นประ ไข่ปลา หลากเส้นเลยค่ะ ถ้าปากกาด้ามเดียว แต่สำคัญ หนูต้องไล่ไปทีละแถวนะคะ ไล่ไปทีละแถวนั้นนะคะ แถวนั้นตัวอักษรนั้นหมดหรือยัง ค่อยไล่ไปแถวที่ 2 แถวที่ 2 หมดแล้ว ลงไปดูแถวที่ 3 เป็นแถวนะคะ อาจารย์ไม่ได้พูดว่าเป็นสะดม แถวยาวเลยลูก แนวยาว หนูใช้ดินสอ หนูเปลี่ยนเป็นอันนี้ก็ได้นะคะ เป็นลักษณะของเส้นก็ได้ไม่เป็นไรลูก งานลูกนะ เดี๋ยวอาจารย์จะเปิด Classroom ให้นะ เปิด Classroom ให้ ให้หนุเข้าไปส่งใน Classroom แต่ก่อนเข้า Classroom หนูต้อง… เมาส์หายพี่ล่ามยังไม่มานะ ค่ะ สวัสดีค่ะพี่ล่าม เริ่มต้นงานของหนูนะ ก็จะเปิดเอาไว้ให้ใน Classroom นะคะ เป็นอยู่ใน Point งาน หนูดูผ่านได้เลยนะลูกนะ หนูดูผ่านงานได้เลย เจอที่คำว่า โครงค่ายประสาทเทียม แต่ถ้าอาจารย์แอนกลัวหนูจะไม่เข้าใจ ใช้โครงข่ายประสาทเทียมขขขขหนูดูในหน้าจอของอาจารย์นะคะ อาจารย์ให้ชื่อว่าโครงข่ายประสาทเทียม มันก็คือ Neuron นั่นเองANN ก็จะเหมือนชื่ออาจารย์แอนนะคะ ก็เลยไม่ใส่นะคะ คะแนนครั้งนี้ให้ 10 คะแนน 1.ส่งทันเวลา หนูได้แล้ว 1 คะแนน โดยที่ 9 คะแนนของหนูแบ่งเป็น 2 Point หนูตอบได้ว่าอะไรเหลือ อะไรเป็นตัวข้ามโหนดแต่ละโหนด ตัวกลม ๆ เขาเรียกว่า Node ตัวกลม ๆ เขาเรียกว่า Node โอเค ตรวจสอบความลอกกันด้วย เขามีให้ติ๊กก็ติ๊กลูก มอบหมาย เรียบร้อยค่ะ พอแล้วนะคะ งาน หนูพร้อม หนูส่งเข้ามาได้เลยล฿แล้วหนูเตรียมตอบคำถาม เตรียมตอบคำถามนะ อาจารย์ขอไล่ตามชื่อเลยนะ อาจารย์ขอเป็นบาสก่อนได้ไหมลูก บาส บาสครับ หนูเปิดกล้องให้อาจารย์หน่อย แล้วหนูโชว์งานให้ดูหน่อยค่ะ บาสหนูโชว์งานขึ้นมาให้ดูหน่อย อย่าเพิ่งส่งก็ได้ลูก ยังไม่ 10 โมง อีก 10 นาทีส่งทันอยู่เพราะงานหนูแค่ถ่ายรูปเฉย ๆ ลูก เอาขึ้นมาลูก อาจารย์จะถามเฉย ๆ ลูกบาส เพราะเห็นงานของหนูสวย เห็นไหม ที่บาสใส่ คำถามนะคะ คำถามที่บาสกำลังแจกแจงโหนดที่เหมือนกันใช่หรือไม่ครับ ใช่ไหมครับ ใช่ ใช่ไหมลูก อาจารย์ถามว่าโหนดใดที่มาการข้ามโหนดอื่น ๆ มีชื่อว่าอะไรบ้างคะ ขอ 2 คำถามลูกบาส 2 แต้มเป็นของหนูลูก โหนดชื่อว่า… โหนดที่ข้ามโหนดนะลูก หนูเข้าใจ ข้าม Node น่ะลูก ลูกเข้าใจคำว่า</w:t>
      </w:r>
      <w:r>
        <w:t xml:space="preserve"> </w:t>
      </w:r>
      <w:r>
        <w:t xml:space="preserve">“</w:t>
      </w:r>
      <w:r>
        <w:t xml:space="preserve">Node ข้าม Node</w:t>
      </w:r>
      <w:r>
        <w:t xml:space="preserve">”</w:t>
      </w:r>
      <w:r>
        <w:t xml:space="preserve"> </w:t>
      </w:r>
      <w:r>
        <w:t xml:space="preserve">เขาไม่ต่อกัน เขาชื่อว่าอะไรลูก</w:t>
      </w:r>
    </w:p>
    <w:p>
      <w:pPr>
        <w:pStyle w:val="BodyText"/>
      </w:pPr>
      <w:r>
        <w:t xml:space="preserve">(ล่าม) ผมก็จะขีดเป็นเส้นสีดำก่อนนะครับ แล้วก็เป็นตัว R ครับ ตัว T ครับ</w:t>
      </w:r>
    </w:p>
    <w:p>
      <w:pPr>
        <w:pStyle w:val="BodyText"/>
      </w:pPr>
      <w:r>
        <w:t xml:space="preserve">(อาจารย์สุรีย์พัชร) ตัว R ตัว P ตัวอะไรอีกลูก M ไหม M มีข้าม Node ไหมครับ</w:t>
      </w:r>
    </w:p>
    <w:p>
      <w:pPr>
        <w:pStyle w:val="BodyText"/>
      </w:pPr>
      <w:r>
        <w:t xml:space="preserve">(ล่าม) ไม่มีแล้วครับ มีแค่นี้ครับ มีตัว K ครับ มี M ด้วยครับ</w:t>
      </w:r>
    </w:p>
    <w:p>
      <w:pPr>
        <w:pStyle w:val="BodyText"/>
      </w:pPr>
      <w:r>
        <w:t xml:space="preserve">(อาจารย์สุรีย์พัชร) มี M ด้วยนะครับ มี M แล้วมีอะไรอีกลูก ไล่ลงมาทีละแถวเลยลูก M แล้ว… H ไหมลูก ตัว H ไหมลูก ตัว H H ข้าม Node ไหมครับ SH</w:t>
      </w:r>
    </w:p>
    <w:p>
      <w:pPr>
        <w:pStyle w:val="BodyText"/>
      </w:pPr>
      <w:r>
        <w:t xml:space="preserve">(ล่าม) ที่เป็นเส้นตรงสีดำครับ</w:t>
      </w:r>
    </w:p>
    <w:p>
      <w:pPr>
        <w:pStyle w:val="BodyText"/>
      </w:pPr>
      <w:r>
        <w:t xml:space="preserve">(อาจารย์สุรีย์พัชร) H ข้ามโหนดอยู่นะลูก S แล้วหนูจะข้าม Node K P ครับ แล้วก็ H ครับ</w:t>
      </w:r>
    </w:p>
    <w:p>
      <w:pPr>
        <w:pStyle w:val="BodyText"/>
      </w:pPr>
      <w:r>
        <w:t xml:space="preserve">(อาจารย์สุรีย์พัชร) แล้วก็ H โอเค 2 แต้ม เป็นของหนูครับ กระดาษใบนี้ห้ามหายลูก อาจารย์จะเดี๋ยวอาจารย์ไม่ได้ลงคะแนนลูก จะลงวันนี้ โอ้โหของบาสเยอะเลย คะแนนมาถึงหลักยาวเลยลูก อาจารย์ขอภัทรพรลูก กล้องหนูขึ้นได้ไหมลูก โอเค อย่างนั้นภัทรพรหนูพูดเลยลูก ได้ค่ะ คำถามของภัทของภัทรภรณ์ อาจารย์ถามว่าตัวใดบ้างที่ลากมาโดยไม่ผ่านโหนดใด ๆ คือเป็นเส้นตรงมาเลยน่ะค่ะ ไม่ทับ Node ใด ๆ มีอะไรบ้างคะ ไล่มาตั้งแต่บรรทัดแรกเลยลูก 2 แต้มเป็นของหนูค่ะ ตัว A ตัวแรกเลยลูก แล้วอะไรต่อคะ A แล้วถัดไปลูก ดูถัดไปเลย H ไหม อ๋อ H ข้าม AE ไหมคะ AE ถัดไปลูก ถัดไป หนูเรียกว่าอะไรอันนั้น เซตว่างไหม เซตว่างไหมคะ เข้าใจว่า</w:t>
      </w:r>
      <w:r>
        <w:t xml:space="preserve"> </w:t>
      </w:r>
      <w:r>
        <w:t xml:space="preserve">“</w:t>
      </w:r>
      <w:r>
        <w:t xml:space="preserve">เซตว่าง</w:t>
      </w:r>
      <w:r>
        <w:t xml:space="preserve">”</w:t>
      </w:r>
      <w:r>
        <w:t xml:space="preserve"> </w:t>
      </w:r>
      <w:r>
        <w:t xml:space="preserve">ไหมลูก ถัดไปลูก ตัว E ตะแคงแล้วกันนะลูก E ตะแคง บรรทัดที่ 2 ค่ะ มีไหม ตัวอะไรคะ O โอเค ถูกต้องค่ะ O ถัดมาค่ะ ตัว R เหรอคะลูก โอเค R ลูก R ถัดมาลูกY ค่ะ ถูกต้องค่ะลูก Y แล้ว… J J แล้ว… ตัว I โอเค อาจารย์ขอแค่นี้ลูก 2 ภัทรพร 2 แต้มเป็นของลูกค่ะ ภัทรพร ชื่อเล่นชื่ออะไรลูฏ มิ่งขวัญ น้องมิ่งขวัญเรียกชื่อเต็มนะ เพราะอาจารย์ไม่รู้ชื่อเล่นลูก 2 แต้มเป็นของน้องนะคะ อาจารย์จะถามน้องนิดหนึ่งนะ เพิ่มให้คะแนนตามเพื่อนให้ทันนะคะ อาจารย์ขอเป็นมาร์กี้ลูก มาร์กี้ โหนดใดนะคะ ครับ โหนดใดนะ ที่มีเส้นโครงข่ายประสประสาทเทียมยาวทีสุด แสดงว่าเขาต้องลากตั้งแต่แถวที่ 1 ถึงแถวสุดท้ายมั้ง ยาวที่สุดลูก และไม่ทับ Node ใด ๆ 2 คำถามนะ เส้นที่ยาวที่สุด และไม่ทับโหนดใด ๆ บอกเส้นยาวที่สุดมาก่อนลูก ตัวอักษรอะไรคะ หนูดูในกระดาษของหนูนะลูก</w:t>
      </w:r>
    </w:p>
    <w:p>
      <w:pPr>
        <w:pStyle w:val="BodyText"/>
      </w:pPr>
      <w:r>
        <w:t xml:space="preserve">(ล่าม) R ครับ</w:t>
      </w:r>
    </w:p>
    <w:p>
      <w:pPr>
        <w:pStyle w:val="BodyText"/>
      </w:pPr>
      <w:r>
        <w:t xml:space="preserve">(อาจารย์สุรีย์พัชร) ครับต่อเลยลูก</w:t>
      </w:r>
    </w:p>
    <w:p>
      <w:pPr>
        <w:pStyle w:val="BodyText"/>
      </w:pPr>
      <w:r>
        <w:t xml:space="preserve">(ล่าม) เป็น R ครับ ภัทรภรณ์มาแล้ว</w:t>
      </w:r>
    </w:p>
    <w:p>
      <w:pPr>
        <w:pStyle w:val="BodyText"/>
      </w:pPr>
      <w:r>
        <w:t xml:space="preserve">(ล่าม) ก็มีเส้นตัว J ครับ</w:t>
      </w:r>
    </w:p>
    <w:p>
      <w:pPr>
        <w:pStyle w:val="BodyText"/>
      </w:pPr>
      <w:r>
        <w:t xml:space="preserve">(อาจารย์สุรีย์พัชร) ตัว J</w:t>
      </w:r>
    </w:p>
    <w:p>
      <w:pPr>
        <w:pStyle w:val="BodyText"/>
      </w:pPr>
      <w:r>
        <w:t xml:space="preserve">(ล่าม) ตัว L ครับ เส้นตัว L ครับ</w:t>
      </w:r>
    </w:p>
    <w:p>
      <w:pPr>
        <w:pStyle w:val="BodyText"/>
      </w:pPr>
      <w:r>
        <w:t xml:space="preserve">(อาจารย์สุรีย์พัชร) ยาวที่สุดนะลูก ยาวที่สุด มีหลายตัวเลยเหรอครับ นับจำนวนสิลูก นับจำนวนเวลาหนูลากเส้นตรง ๆ ไป มันมีอะไรมากที่สุด</w:t>
      </w:r>
    </w:p>
    <w:p>
      <w:pPr>
        <w:pStyle w:val="BodyText"/>
      </w:pPr>
      <w:r>
        <w:t xml:space="preserve">(ล่าม) L ครับ</w:t>
      </w:r>
    </w:p>
    <w:p>
      <w:pPr>
        <w:pStyle w:val="BodyText"/>
      </w:pPr>
      <w:r>
        <w:t xml:space="preserve">(อาจารย์สุรีย์พัชร) L ลูก ยาวที่สุดนะคะ ยาวที่สุด</w:t>
      </w:r>
    </w:p>
    <w:p>
      <w:pPr>
        <w:pStyle w:val="BodyText"/>
      </w:pPr>
      <w:r>
        <w:t xml:space="preserve">(ล่าม) ยาวที่สุดตัว A ครับ</w:t>
      </w:r>
    </w:p>
    <w:p>
      <w:pPr>
        <w:pStyle w:val="BodyText"/>
      </w:pPr>
      <w:r>
        <w:t xml:space="preserve">(อาจารย์สุรีย์พัชร) ยาวที่สุด คือตัว A</w:t>
      </w:r>
    </w:p>
    <w:p>
      <w:pPr>
        <w:pStyle w:val="BodyText"/>
      </w:pPr>
      <w:r>
        <w:t xml:space="preserve">(ล่าม) ครับ ตัว A คัรบ</w:t>
      </w:r>
    </w:p>
    <w:p>
      <w:pPr>
        <w:pStyle w:val="BodyText"/>
      </w:pPr>
      <w:r>
        <w:t xml:space="preserve">(อาจารย์สุรีย์พัชร) ยาวที่สุดกี่ตัวครับ</w:t>
      </w:r>
    </w:p>
    <w:p>
      <w:pPr>
        <w:pStyle w:val="BodyText"/>
      </w:pPr>
      <w:r>
        <w:t xml:space="preserve">(ล่าม) มี 7 ตัวครับ</w:t>
      </w:r>
    </w:p>
    <w:p>
      <w:pPr>
        <w:pStyle w:val="BodyText"/>
      </w:pPr>
      <w:r>
        <w:t xml:space="preserve">(อาจารย์สุรีย์พัชร) โอเครชครับ ถูกต้องครับ แล้วต่อไปนะลูกนะ เส้นที่สุด และไม่ทับโหนดใด ๆ ดีกว่า ง่ายกว่าลูก เส้นที่ทับนะคะ คือเขาขีดแล้วไม่ทับ Node ใด ๆ เลย ตัวอักษรใดครับ</w:t>
      </w:r>
    </w:p>
    <w:p>
      <w:pPr>
        <w:pStyle w:val="BodyText"/>
      </w:pPr>
      <w:r>
        <w:t xml:space="preserve">(ล่าม) ตัว G ครับ</w:t>
      </w:r>
    </w:p>
    <w:p>
      <w:pPr>
        <w:pStyle w:val="BodyText"/>
      </w:pPr>
      <w:r>
        <w:t xml:space="preserve">(อาจารย์สุรีย์พัชร) ตัวอะไรนะครับ</w:t>
      </w:r>
    </w:p>
    <w:p>
      <w:pPr>
        <w:pStyle w:val="BodyText"/>
      </w:pPr>
      <w:r>
        <w:t xml:space="preserve">(ล่าม) ตัว G ครับ</w:t>
      </w:r>
    </w:p>
    <w:p>
      <w:pPr>
        <w:pStyle w:val="BodyText"/>
      </w:pPr>
      <w:r>
        <w:t xml:space="preserve">(อาจารย์สุรีย์พัชร) G K</w:t>
      </w:r>
    </w:p>
    <w:p>
      <w:pPr>
        <w:pStyle w:val="BodyText"/>
      </w:pPr>
      <w:r>
        <w:t xml:space="preserve">(ล่าม) มีตัว G แล้วก็ตัว B</w:t>
      </w:r>
    </w:p>
    <w:p>
      <w:pPr>
        <w:pStyle w:val="BodyText"/>
      </w:pPr>
      <w:r>
        <w:t xml:space="preserve">(อาจารย์สุรีย์พัชร) P ตั้ง 6… 1 2 3 4 5 ตัวเลยนะคะ S ไหมคะ สั้นที่สุดไม่ใช่เป็นตัว L เหรอลูก L อ๋อ ไม่ ๆ ๆ L มีข้างบน น้องขีดไม่หมด ตัวนี้น้องขีดไม่หมด G R ไหมครับมาร์กี้ครับ มี 2 แค่ 2 Node หรือเปล่าครับ ตัว D</w:t>
      </w:r>
    </w:p>
    <w:p>
      <w:pPr>
        <w:pStyle w:val="BodyText"/>
      </w:pPr>
      <w:r>
        <w:t xml:space="preserve">(อาจารย์สุรีย์พัชร) D Dog เหรอลูก</w:t>
      </w:r>
    </w:p>
    <w:p>
      <w:pPr>
        <w:pStyle w:val="BodyText"/>
      </w:pPr>
      <w:r>
        <w:t xml:space="preserve">(ล่าม) ครับ มี G กับ D ครับ</w:t>
      </w:r>
    </w:p>
    <w:p>
      <w:pPr>
        <w:pStyle w:val="BodyText"/>
      </w:pPr>
      <w:r>
        <w:t xml:space="preserve">(อาจารย์สุรีย์พัชร) สั้นนะลูกนะ สั้น ก็แสดงว่าเขามีแค่ Node 2 Node เป็น… จะมีแค่ 2 Node แค่นั้น</w:t>
      </w:r>
    </w:p>
    <w:p>
      <w:pPr>
        <w:pStyle w:val="BodyText"/>
      </w:pPr>
      <w:r>
        <w:t xml:space="preserve">(ล่าม) ครับ อันสั้นครับ ก็จะมีตัว G ครับ แล้วก็ตัว D 8iy</w:t>
      </w:r>
    </w:p>
    <w:p>
      <w:pPr>
        <w:pStyle w:val="BodyText"/>
      </w:pPr>
      <w:r>
        <w:t xml:space="preserve">[</w:t>
      </w:r>
    </w:p>
    <w:p>
      <w:pPr>
        <w:pStyle w:val="BodyText"/>
      </w:pPr>
      <w:r>
        <w:t xml:space="preserve">(อาจารย์สุรีย์พัชร) D Dog ครับ ไหนครับ D Dog เจอแล้วค่ะ D Dog และตัวอะไรครับ อีกตัวหนึ่งลูก ใกล้ ๆ กัน D Dog แล้ว… ตัว R ไหมครับ R มีกี่ตัวลูก เวลาจิ้ม Node R มี 2 ไหมมาร์กี้ครับ น้องโยงมายาวเลยเหรอ R ข้างบน อ๋อ มี R ข้างบน เข้าใจแล้ว เห็นแล้ว R ข้างบน แล้วก็ลงมาหา R ข้างล่างนะ นองเลยไม่ตอบ R โอเค มาร์กี้ถูกครับ อาจารย์นี่ล่ะ ดูผิดเองลูก มาร์กี้ คนแรกครับ 2 แต้ม ต่อมาครับ เดชมงคลครับ อุบล ครับ อาจารย์ถามอุบลว่าในแต่ละแถว ฟังคำถามดี ๆ นะครับ ในแต่ละแถว Node ใดที่ข้าม Node เยอะที่สุด แสดงว่าเขาทับโหนดอื่น ๆ น่ะลูก เยอะที่สุด ก็แสดงว่าเส้นนั้นน่ะมันจะยาวหรือสั้นอาจารย์ไม่สนนะคะ แต่ต้องทับ Node เยอะที่สุด เส้นไหนลูก น้องที่ยังไม่ได้ตอบ หนูทำ… ถ่ายรูปส่งมาเลยนะคะ ตัวอะไรนะครับ O O ทับเหรอลูก O ทับเหรอลูก O เขามาตรง ๆ นะลูกนะ มาตรง ๆ R ไหม นะ ใช้ R ไหมลูก เส้น R ไหม เท่าที่อาจารย์ดูนะ เส้น R ไหม ดูของหนูมิ่งขวัญ อาจารย์ดูจากของน้องมิ่งขวัญนี่ หนูเข้าใจคำถามไหมลูก อุบลครับ การทับ Node แสดงว่าการที่หนูจะไปหาตัว R หนูผ่านโหนดอะไรมาบ้าง คำถามที่ 2 นะ หนูตอบ R ใช่ไหม แสดงว่าหนูจะต้องลาก R แล้วผ่านตัว Node ชื่อว่าอะไรบ้างคะ ก่อนที่หนูจะมาถึง R บรรทัดล่าง ก่อนสุดท้าย ผ่านอะไรบ้างลูก ถ้าหนูตอบ R หนูทับมา 3 Node นะ ถ้า K มาหา K ทับกี่ node ลูก 1 2 3 4 โหนด ถึงจะมาถึง K ถูกไหมครับ ถ้าหนูวัดตัว K น่ะลูก ไม่ได้ด้วยซ้ำไปค่ะ อีกเยอะเลยค่ะ กว่าจะมาหา K นะครับ ผ่านตัว P ตัว P ตัว P ตัว R และตัว S และตัว P ตัว T ตัว P T ถึงจะถึง K อีกบรรทัดหนึ่ง นึกออกไหมลูก แสดงว่าคำตอบคือตัว… ตัว K ครับ เพราะว่าหนูจะต้องทำไมลูก เราไม่ได้ลาก ไม่ได้ลากไปทับเขา ถ้าเราลากทับเขาปั๊บหนูจะมองไม่เห็นเส้น อาจารย์เลยให้หนูยกเส้นขึ้น ยกเส้นลง แต่หนูผ่านมาลูก ที่หนูผ่านมาทั้งหมดนี่ หนูผ่านมาเท่ากับกี่ Node นั่นคือโครงข่ายประสาทเทียม ที่ส่งผลทำให้เวลาหนูปวดหัว แสดงว่าหนูถูกทับเส้นแต่ละเส้นแต่ละเส้น นั่นคืออาการปวดหัว และคนเรา ถ้าปวดศีรษะปั๊บ หนูทานยาปุ๊บ สมองมันจะรู้เลยว่า อ๋อ ถ้าเกิดอาการปวดปุ๊บ เขาก็จะรู้เลยว่า อ๋อ คุณทานยา แต่ถ้าคุณทนแล้วคุณไปทำงาน มันก็จะเริ่มจาก 30 40 50 จนอดทนไม่ได้ นั่นคืออาการปวดหัว นี่ค่ะ อาจารย์ให้หนูทำ Neuron เพราะจะให้หนูรู้ปวดหัว แค่นั้นเองนะลูก หนูทับ Node เยอะเท่ากับเท่าไร อาการปวดศีรษะของหนูจะมากขึ้นเท่ากับเท่านั้น อาจารย์ถามน้ององุ่นค่ะลูก องุ่นคะ ตอบอาจารย์แอนนะลูกนะตอนนี้ ตัวใดที่ไม่มีความสัมพันธ์กันเลยในโครงข่ายนี้คะ น้ององุ่นคะ ตัวที่ไม่มีเส้นเชื่อมนี่ลูก ตัวไหน มีไหม ขึ้นไหม ขึ้นไหม โอเค</w:t>
      </w:r>
    </w:p>
    <w:p>
      <w:pPr>
        <w:pStyle w:val="BodyText"/>
      </w:pPr>
      <w:r>
        <w:t xml:space="preserve">(ล่าม) ตัว A ลากเส้น… ลากเส้นเฉีค่ะ</w:t>
      </w:r>
    </w:p>
    <w:p>
      <w:pPr>
        <w:pStyle w:val="BodyText"/>
      </w:pPr>
      <w:r>
        <w:t xml:space="preserve">(อาจารย์สุรีย์พัชร) ครับผม</w:t>
      </w:r>
    </w:p>
    <w:p>
      <w:pPr>
        <w:pStyle w:val="BodyText"/>
      </w:pPr>
      <w:r>
        <w:t xml:space="preserve">(ล่าม) แล้วก็มี… มีตัว O ที่ไม่เกี่ยว ตัว H A H แล้วก็ตัว V M</w:t>
      </w:r>
    </w:p>
    <w:p>
      <w:pPr>
        <w:pStyle w:val="BodyText"/>
      </w:pPr>
      <w:r>
        <w:t xml:space="preserve">(อาจารย์สุรีย์พัชร) V M</w:t>
      </w:r>
    </w:p>
    <w:p>
      <w:pPr>
        <w:pStyle w:val="BodyText"/>
      </w:pPr>
      <w:r>
        <w:t xml:space="preserve">(ล่าม) ตัว T K ไม่มี</w:t>
      </w:r>
    </w:p>
    <w:p>
      <w:pPr>
        <w:pStyle w:val="BodyText"/>
      </w:pPr>
      <w:r>
        <w:t xml:space="preserve">(อาจารย์สุรีย์พัชร) T K</w:t>
      </w:r>
    </w:p>
    <w:p>
      <w:pPr>
        <w:pStyle w:val="BodyText"/>
      </w:pPr>
      <w:r>
        <w:t xml:space="preserve">(ล่าม) แล้วก็ตัว P ตัว T ค่ะ</w:t>
      </w:r>
    </w:p>
    <w:p>
      <w:pPr>
        <w:pStyle w:val="BodyText"/>
      </w:pPr>
      <w:r>
        <w:t xml:space="preserve">(อาจารย์สุรีย์พัชร) แล้วก็ตัว P T</w:t>
      </w:r>
    </w:p>
    <w:p>
      <w:pPr>
        <w:pStyle w:val="BodyText"/>
      </w:pPr>
      <w:r>
        <w:t xml:space="preserve">(ล่าม) H I</w:t>
      </w:r>
    </w:p>
    <w:p>
      <w:pPr>
        <w:pStyle w:val="BodyText"/>
      </w:pPr>
      <w:r>
        <w:t xml:space="preserve">(อาจารย์สุรีย์พัชร) H I ถูกต้องครับผมH I ถูกครับ</w:t>
      </w:r>
    </w:p>
    <w:p>
      <w:pPr>
        <w:pStyle w:val="BodyText"/>
      </w:pPr>
      <w:r>
        <w:t xml:space="preserve">(ล่าม) H J ครับ</w:t>
      </w:r>
    </w:p>
    <w:p>
      <w:pPr>
        <w:pStyle w:val="BodyText"/>
      </w:pPr>
      <w:r>
        <w:t xml:space="preserve">(อาจารย์สุรีย์พัชร) H J ถูกต้องครับ</w:t>
      </w:r>
    </w:p>
    <w:p>
      <w:pPr>
        <w:pStyle w:val="BodyText"/>
      </w:pPr>
      <w:r>
        <w:t xml:space="preserve">(ล่าม) ค่ะ เท่านี้ค่ะ</w:t>
      </w:r>
    </w:p>
    <w:p>
      <w:pPr>
        <w:pStyle w:val="BodyText"/>
      </w:pPr>
      <w:r>
        <w:t xml:space="preserve">(อาจารย์สุรีย์พัชร) โอเค หมดครับลูก องุ่น ต่อมากุ้งค่ะ น้องกุ้งคะ อาจารย์ถามน้องกุ้งว่า น้องกุ้งนะ น้องปรางหทัยไหมลูก อาจารย์ไม่ได้ใส่แว่นด้วย น้องกุ้ง น้องดูในโครงข่ายนะ อาจารย์จะถามว่าตัวเริ่มต้นที่มีเส้นเชื่อม เอาตัวเริ่มต้นนะคะ หนูพูดตัวเริ่มต้นมาให้หมดเลยลูก ตัวเริ่มต้นที่มีเส้นเชื่อมมีตัวอะไรบ้างคะ เยอะค่ะลูกเยอะ ขอตัวเริ่มต้นค่ะ ถ้าหนูตอบ A หนูจะต้องตอบว่า A แถวที่ 1 ลำดับที่ 1 ถ้าหนูตอบ S H อยู่แถวที่ 1 ถูกไหมคะ แถวที่ 1 หลักท่ 1 2 3 4 5 แถวที่ 1 หลักที่ 5 อาจารย์ของตอบ ให้หนูตอบ 5 คำตอบพอกุ้งคะ ตอบให้อาจารย์หน่อยเร็ว แถวลำดับ ขอโทษค่ะ แถวสะดม แถวหลักลูก การตอบแถวหลัก บอกตัวอักษรมาก่อนแล้วหนูค่อยบอกแถวลำดับลูก ตัวอะไรคะ</w:t>
      </w:r>
    </w:p>
    <w:p>
      <w:pPr>
        <w:pStyle w:val="BodyText"/>
      </w:pPr>
      <w:r>
        <w:t xml:space="preserve">(ล่าม) ตัว R ค่ะ แถวแรกตัว R ค่ะ</w:t>
      </w:r>
    </w:p>
    <w:p>
      <w:pPr>
        <w:pStyle w:val="BodyText"/>
      </w:pPr>
      <w:r>
        <w:t xml:space="preserve">(อาจารย์สุรีย์พัชร) ตัว R หนูดูเป็นตA หรือเปล่าลูก A ไหม บรรทัดแรกเลยลูก บรรทัดแรก ตัวแรก A แถวที่ 1 หลักที่ 1 คำตอบน่ะลูก หนูตอบอย่างนี้ค่ะ A แถวที่ 1 หลักที่ 1</w:t>
      </w:r>
    </w:p>
    <w:p>
      <w:pPr>
        <w:pStyle w:val="BodyText"/>
      </w:pPr>
      <w:r>
        <w:t xml:space="preserve">(ล่าม) ตัว A ค่ะ</w:t>
      </w:r>
    </w:p>
    <w:p>
      <w:pPr>
        <w:pStyle w:val="BodyText"/>
      </w:pPr>
      <w:r>
        <w:t xml:space="preserve">(อาจารย์สุรีย์พัชร) ค่ะ</w:t>
      </w:r>
    </w:p>
    <w:p>
      <w:pPr>
        <w:pStyle w:val="BodyText"/>
      </w:pPr>
      <w:r>
        <w:t xml:space="preserve">(อาจารย์สุรีย์พัชร) แล้วหนูก็ตอบ 1 1 ก็ได้ลูก ไม่ต้องตอบยาว แล้วก็ 1 1</w:t>
      </w:r>
    </w:p>
    <w:p>
      <w:pPr>
        <w:pStyle w:val="BodyText"/>
      </w:pPr>
      <w:r>
        <w:t xml:space="preserve">(ล่าม) A ตัวที่ 6 ค่ะ</w:t>
      </w:r>
    </w:p>
    <w:p>
      <w:pPr>
        <w:pStyle w:val="BodyText"/>
      </w:pPr>
      <w:r>
        <w:t xml:space="preserve">(อาจารย์สุรีย์พัชร) แค่ตัวเริ่มต้นลูก แถวอยู่แถวที่ 1 หลักที่ 1 หนูก็ตอบแค่ A 1 1 ตัวเริ่มต้นนะลูก ขอเริ่มต้นไม่ได้ลากไปนะคะ ขอแค่เริ่มต้น</w:t>
      </w:r>
    </w:p>
    <w:p>
      <w:pPr>
        <w:pStyle w:val="BodyText"/>
      </w:pPr>
      <w:r>
        <w:t xml:space="preserve">(ล่าม) ค่ะ</w:t>
      </w:r>
    </w:p>
    <w:p>
      <w:pPr>
        <w:pStyle w:val="BodyText"/>
      </w:pPr>
      <w:r>
        <w:t xml:space="preserve">(อาจารย์สุรีย์พัชร) แถวแรกมี A มี H</w:t>
      </w:r>
    </w:p>
    <w:p>
      <w:pPr>
        <w:pStyle w:val="BodyText"/>
      </w:pPr>
      <w:r>
        <w:t xml:space="preserve">(อาจารย์สุรีย์พัชร) A ค่ะ อยู่แถวที่…</w:t>
      </w:r>
    </w:p>
    <w:p>
      <w:pPr>
        <w:pStyle w:val="BodyText"/>
      </w:pPr>
      <w:r>
        <w:t xml:space="preserve">(ล่าม) A 1 แถวที่ 2 ค่ะ</w:t>
      </w:r>
    </w:p>
    <w:p>
      <w:pPr>
        <w:pStyle w:val="BodyText"/>
      </w:pPr>
      <w:r>
        <w:t xml:space="preserve">(อาจารย์สุรีย์พัชร) แล้วต่อไปตัวอะไรคะ ตัว H H คือแถวที่ 1 หลักที่… ถูกต้องค่ะ 1 6 H 1 6 A E ลูก A E 1 นับลงไปลูก นับค่ะ เป็นตัวที่เท่าไร</w:t>
      </w:r>
    </w:p>
    <w:p>
      <w:pPr>
        <w:pStyle w:val="BodyText"/>
      </w:pPr>
      <w:r>
        <w:t xml:space="preserve">(ล่าม) ค่ะ ขอใหม่นะคะ</w:t>
      </w:r>
    </w:p>
    <w:p>
      <w:pPr>
        <w:pStyle w:val="BodyText"/>
      </w:pPr>
      <w:r>
        <w:t xml:space="preserve">(อาจารย์สุรีย์พัชร) ตัวที่เท่าไรคะลูก 1 อะไรคะ</w:t>
      </w:r>
    </w:p>
    <w:p>
      <w:pPr>
        <w:pStyle w:val="BodyText"/>
      </w:pPr>
      <w:r>
        <w:t xml:space="preserve">(ล่าม) เดี๋ยวขอเริ่มใหม่ค่ะ A A-A-A แล้วก็ขีด A แล้วก็ H ขีด A E นับด้วยลูก นับด้วย นับด้วย</w:t>
      </w:r>
    </w:p>
    <w:p>
      <w:pPr>
        <w:pStyle w:val="BodyText"/>
      </w:pPr>
      <w:r>
        <w:t xml:space="preserve">(ล่าม) ตัวที่ 6 ค่ะ</w:t>
      </w:r>
    </w:p>
    <w:p>
      <w:pPr>
        <w:pStyle w:val="BodyText"/>
      </w:pPr>
      <w:r>
        <w:t xml:space="preserve">(ล่าม) โอเคค่ะ เข้าใจแล้วค่ะ เดี๋ยวขอเริ่มใหม่นะคะ</w:t>
      </w:r>
    </w:p>
    <w:p>
      <w:pPr>
        <w:pStyle w:val="BodyText"/>
      </w:pPr>
      <w:r>
        <w:t xml:space="preserve">(อาจารย์สุรีย์พัชร) เริ่มเลยค่ะ</w:t>
      </w:r>
    </w:p>
    <w:p>
      <w:pPr>
        <w:pStyle w:val="BodyText"/>
      </w:pPr>
      <w:r>
        <w:t xml:space="preserve">(ล่าม) ตัวแรกนะคะ เป็นตัว a ค่ะ ตัวที่ 2 เป็นตัว h ค่ะ</w:t>
      </w:r>
    </w:p>
    <w:p>
      <w:pPr>
        <w:pStyle w:val="BodyText"/>
      </w:pPr>
      <w:r>
        <w:t xml:space="preserve">(อาจารย์สุรีย์พัชร) หนูตอบแถว ลำดับ ยากหน่อยลูก คำถามหนูยากหน่อย</w:t>
      </w:r>
    </w:p>
    <w:p>
      <w:pPr>
        <w:pStyle w:val="BodyText"/>
      </w:pPr>
      <w:r>
        <w:t xml:space="preserve">(ล่าม) ค่ะ ขอใหม่ค่ะ ตัวแรกเป็นตัว a</w:t>
      </w:r>
    </w:p>
    <w:p>
      <w:pPr>
        <w:pStyle w:val="BodyText"/>
      </w:pPr>
      <w:r>
        <w:t xml:space="preserve">(อาจารย์สุรีย์พัชร) A แล้ว 1 1 ไหม</w:t>
      </w:r>
    </w:p>
    <w:p>
      <w:pPr>
        <w:pStyle w:val="BodyText"/>
      </w:pPr>
      <w:r>
        <w:t xml:space="preserve">(ล่าม) ที่ 2 เป็น H</w:t>
      </w:r>
    </w:p>
    <w:p>
      <w:pPr>
        <w:pStyle w:val="BodyText"/>
      </w:pPr>
      <w:r>
        <w:t xml:space="preserve">(อาจารย์สุรีย์พัชร) H แถวที่</w:t>
      </w:r>
    </w:p>
    <w:p>
      <w:pPr>
        <w:pStyle w:val="BodyText"/>
      </w:pPr>
      <w:r>
        <w:t xml:space="preserve">(ล่าม) พอดีน้องก็ยังทำเหมือนเดิม ตัวแรกเป้นตัว a ตัวที่ 3 เป็น อ๋อ โอเคค่ะ</w:t>
      </w:r>
    </w:p>
    <w:p>
      <w:pPr>
        <w:pStyle w:val="BodyText"/>
      </w:pPr>
      <w:r>
        <w:t xml:space="preserve">(อาจารย์สุรีย์พัชร) โอเคค่ะ ต่อลูกต่อ อาจารย์ขอ 5 ตัวเท่านั้น ตัว A มี 6 ตัวค่ะ</w:t>
      </w:r>
    </w:p>
    <w:p>
      <w:pPr>
        <w:pStyle w:val="BodyText"/>
      </w:pPr>
      <w:r>
        <w:t xml:space="preserve">(อาจารย์สุรีย์พัชร) แสดงว่าน้องไม่รู้จักแถวและลำดับหรือเปล่า อาจารย์เขียนเอาไว้ให้ค่ะ เห็นคู่ลำดับไหมลูก เหรอ เลยให้เขาเขียน a แล้วก็ตอบ 1 1 แค่นั้นเอง อันนี้ตอบใหม่แล้วกัน ขอ 5 ตัวลูก</w:t>
      </w:r>
    </w:p>
    <w:p>
      <w:pPr>
        <w:pStyle w:val="BodyText"/>
      </w:pPr>
      <w:r>
        <w:t xml:space="preserve">(ล่าม) a3…</w:t>
      </w:r>
    </w:p>
    <w:p>
      <w:pPr>
        <w:pStyle w:val="BodyText"/>
      </w:pPr>
      <w:r>
        <w:t xml:space="preserve">(อาจารย์สุรีย์พัชร) a 1, 1 ลูก ตัวแรกลูกตัวแรก</w:t>
      </w:r>
    </w:p>
    <w:p>
      <w:pPr>
        <w:pStyle w:val="BodyText"/>
      </w:pPr>
      <w:r>
        <w:t xml:space="preserve">(ล่าม) a 1 a 1 1 แล้วอะไรต่อลูก</w:t>
      </w:r>
    </w:p>
    <w:p>
      <w:pPr>
        <w:pStyle w:val="BodyText"/>
      </w:pPr>
      <w:r>
        <w:t xml:space="preserve">(ล่าม) a 1 1</w:t>
      </w:r>
    </w:p>
    <w:p>
      <w:pPr>
        <w:pStyle w:val="BodyText"/>
      </w:pPr>
      <w:r>
        <w:t xml:space="preserve">(อาจารย์สุรีย์พัชร) h</w:t>
      </w:r>
    </w:p>
    <w:p>
      <w:pPr>
        <w:pStyle w:val="BodyText"/>
      </w:pPr>
      <w:r>
        <w:t xml:space="preserve">(อาจารย์สุรีย์พัชร) h แถวที่..h แถวที่ 1 5 ลูก</w:t>
      </w:r>
    </w:p>
    <w:p>
      <w:pPr>
        <w:pStyle w:val="BodyText"/>
      </w:pPr>
      <w:r>
        <w:t xml:space="preserve">(อาจารย์สุรีย์พัชร) a e</w:t>
      </w:r>
    </w:p>
    <w:p>
      <w:pPr>
        <w:pStyle w:val="BodyText"/>
      </w:pPr>
      <w:r>
        <w:t xml:space="preserve">(ล่าม) ae 1 7 ค่ะ</w:t>
      </w:r>
    </w:p>
    <w:p>
      <w:pPr>
        <w:pStyle w:val="BodyText"/>
      </w:pPr>
      <w:r>
        <w:t xml:space="preserve">(อาจารย์สุรีย์พัชร) 1 7 ค่ะ ตัวเซตว่างค่ะลูก 1 อะไรคะ อยู่แถวแรกเลยลูก อยู่แถวแรกค่ะ</w:t>
      </w:r>
    </w:p>
    <w:p>
      <w:pPr>
        <w:pStyle w:val="BodyText"/>
      </w:pPr>
      <w:r>
        <w:t xml:space="preserve">(ล่าม) 1 9 ค่ะ</w:t>
      </w:r>
    </w:p>
    <w:p>
      <w:pPr>
        <w:pStyle w:val="BodyText"/>
      </w:pPr>
      <w:r>
        <w:t xml:space="preserve">(อาจารย์สุรีย์พัชร) ต่อมา e ค่ะ เอาให้จบแถวลูก</w:t>
      </w:r>
    </w:p>
    <w:p>
      <w:pPr>
        <w:pStyle w:val="BodyText"/>
      </w:pPr>
      <w:r>
        <w:t xml:space="preserve">(ล่าม) e 1 7 ค่ะ</w:t>
      </w:r>
    </w:p>
    <w:p>
      <w:pPr>
        <w:pStyle w:val="BodyText"/>
      </w:pPr>
      <w:r>
        <w:t xml:space="preserve">(อาจารย์สุรีย์พัชร) อย่างนั้น อาจารย์ สุ่มเลยนะคะ h ตัวแรกอยู่แถวที่เท่าไร ลำดับที่เท่าไร h ตัวแรกของ h คำถามเก่านะคะ แต่เพียงแต่มันลากยาวเฉย ๆ h ตัวแรกอยู่ลำดับที่เท่าไรค่ะ แถวที่เท่าไร h ตัว h เจอไหมลูก แถวแรก h</w:t>
      </w:r>
    </w:p>
    <w:p>
      <w:pPr>
        <w:pStyle w:val="BodyText"/>
      </w:pPr>
      <w:r>
        <w:t xml:space="preserve">(ล่าม) 1 5 ค่ะ</w:t>
      </w:r>
    </w:p>
    <w:p>
      <w:pPr>
        <w:pStyle w:val="BodyText"/>
      </w:pPr>
      <w:r>
        <w:t xml:space="preserve">(อาจารย์สุรีย์พัชร) 1 5 ค่ะ โอเค อันนี้เป็นการเขียนคู่ลำดับ เขียนคู่ลำดับเฉย ๆ ค่ะน้องกุ้ง อาจารย์สอนให้หนูรู้จักคู่ลำดับนะคะ ตอนนี้นะ ตอนนี้อาจารย์ขอแถวอยู่อีก น้องตี๋น้อย ตี๋น้อยครับ ตี๋น้อยส่งมาหรือยังลูก ตี๋น้อยครับ ส่งมาหรือยังครับ โอเค ทัตเทพ ทัตเทพ อันนี้ของทัตเทพ ทัดเทพครับ หนูลงไปดู อาจารย์จะให้หนูนับคู่ลำดับนะ คู่ลำดับของตัวอักษรใด ขอตัวเดียวนะ ที่ไม่มีเส้นโยง อยู่แถวที่เท่าไร หลักที่เท่าไรคะ ที่ไม่มีเส้นโยง หนูไล่มาเลย อันนี้แถวที่ 1 แถวที่ 2 แถวที่ 3 มีไหม แถวที่ 4 มีเส้นเชื่อมไหม แถวที่ 5 ดูสิมีเส้นเชื่อมไหม อาจารย์เจอแล้วนี่ตอนนี้ hj ลูกตอบ hhj แน่ ๆ อยู่แถวที่เท่าไรตอบมาก่อนลูก แถวที่…</w:t>
      </w:r>
    </w:p>
    <w:p>
      <w:pPr>
        <w:pStyle w:val="BodyText"/>
      </w:pPr>
      <w:r>
        <w:t xml:space="preserve">(ล่าม) ไม่มีเส้น hj ครับ</w:t>
      </w:r>
    </w:p>
    <w:p>
      <w:pPr>
        <w:pStyle w:val="BodyText"/>
      </w:pPr>
      <w:r>
        <w:t xml:space="preserve">(อาจารย์สุรีย์พัชร) hj ครับ แถวที่เท่าไรลูก ชูเลขเลยค่ะ แถวที่… นับเลยลูก นับเลยลูก นับ 1 2 3 4 5 แถวที่… แถวที่…แถวที่ลูก นับ 1 2 3 4 5</w:t>
      </w:r>
    </w:p>
    <w:p>
      <w:pPr>
        <w:pStyle w:val="BodyText"/>
      </w:pPr>
      <w:r>
        <w:t xml:space="preserve">(ล่าม) แถวที่ 3 ครับ บรรทัดที่ 3 ครับ</w:t>
      </w:r>
    </w:p>
    <w:p>
      <w:pPr>
        <w:pStyle w:val="BodyText"/>
      </w:pPr>
      <w:r>
        <w:t xml:space="preserve">(อาจารย์สุรีย์พัชร) แถวที่ทเ่าไรแน่ลูก อาจารย์นับให้แล้วนะคะ 1 2 3 4 5 แถวที่… แถวที่เท่าไรครับตี๋น้อย ตี๋น้อย</w:t>
      </w:r>
    </w:p>
    <w:p>
      <w:pPr>
        <w:pStyle w:val="BodyText"/>
      </w:pPr>
      <w:r>
        <w:t xml:space="preserve">(ล่าม) บรรทัดที่ 4 ครับ</w:t>
      </w:r>
    </w:p>
    <w:p>
      <w:pPr>
        <w:pStyle w:val="BodyText"/>
      </w:pPr>
      <w:r>
        <w:t xml:space="preserve">(อาจารย์สุรีย์พัชร) 4 เหรอ ทำไมอาจารย์นับได้ 5 ล่ะ น้องนับ 5 ไหมลูก 5 ไหม 1 2 3 4 5 แถวที่ 5 ตัวเกือบสุดท้าย 2 ตัวสุดท้ายใกล้ ๆ j น่ะลูก h j จะไม่มีตัวเชื่อมใช่ไหม แต่เขาอยู่หลักที่เท่ากับเท่าไร หนูนับมาตั้งแต่ตัว l ตัว l เลยลูก hj h น่ะ hj น่ะ hj</w:t>
      </w:r>
    </w:p>
    <w:p>
      <w:pPr>
        <w:pStyle w:val="BodyText"/>
      </w:pPr>
      <w:r>
        <w:t xml:space="preserve">(ล่าม) แถวที่ 6 ครับ</w:t>
      </w:r>
    </w:p>
    <w:p>
      <w:pPr>
        <w:pStyle w:val="BodyText"/>
      </w:pPr>
      <w:r>
        <w:t xml:space="preserve">(อาจารย์สุรีย์พัชร) แถวที่…</w:t>
      </w:r>
    </w:p>
    <w:p>
      <w:pPr>
        <w:pStyle w:val="BodyText"/>
      </w:pPr>
      <w:r>
        <w:t xml:space="preserve">(ล่าม) สักครู่นะครับ</w:t>
      </w:r>
    </w:p>
    <w:p>
      <w:pPr>
        <w:pStyle w:val="BodyText"/>
      </w:pPr>
      <w:r>
        <w:t xml:space="preserve">(อาจารย์สุรีย์พัชร) มีไม้บรรทัดไหมน่ะลูก นับมาตั้งแต่ l เลยลูก ตอบว่า hj</w:t>
      </w:r>
    </w:p>
    <w:p>
      <w:pPr>
        <w:pStyle w:val="BodyText"/>
      </w:pPr>
      <w:r>
        <w:t xml:space="preserve">(ล่าม) บรรทัดที่ 5 ตำแหน่งที่ 10 ครับ</w:t>
      </w:r>
    </w:p>
    <w:p>
      <w:pPr>
        <w:pStyle w:val="BodyText"/>
      </w:pPr>
      <w:r>
        <w:t xml:space="preserve">(อาจารย์สุรีย์พัชร) ตำแหน่งที่ 10 อ่านว่าhj 5 10 ได้เลยลูก แถวที่ 5 หลัก แล้วทำไหมคะ หลักที่ 10 5 10 โอเคไหม เข้าใจไหมครับ การนับแถว ถ้าหนูมองแถวไม่ออก เอาไม้บรรทัดค่ะ หรือเอากระดาษอีกแผ่นวางเลยค่ะ วางแล้วมันจะเป็นแถว ๆ ๆ ลงมานะคะ เป็นแถว ๆ ลงมาเลย ถ้าหนูไม่มั่นใจแถว หนูขีดดินสอเลยค่ะลูก แล้วเขียนข้างหลังเลยค่ะ ว่าแถวที่ 1 แถวที่ 2 แถวที่ 3 แถวที่ 4 แถวที่เพราะข้อสอบอาจารย์จะเอาข้อสอบตัวนี้แหละค่ะ ที่หนูขีด แล้วถามว่าตัวที่อาจารย์ระบายสีหรือทำเครื่องหมายอยู่แถวที่เท่าไร หลักที่เท่าไร ยกตัวอย่างเช่น อันนี้อาจารย์ให้คะแนนตี๋น้อยแล้วนะครับ ถ้าอาจารย์ถามว่าตัว kถามนะครับ ดูตัว K นะ ไปดูที่ตัว k นะครับ k ธรรมดาค่ะ k ตัวเดียว k ตัวแรกอยู่แถวที่เท่าไรคะ อาจารย์ไม่เห็นข้างบนนะลูก อาจารย์เห็นแต่ข้างล่าง แถวที่เท่าไรลูก เอากระดาษอีกแผ่นวางซ้อนเลยค่ะ วางแถวเลยถ้าอย่างนั้น</w:t>
      </w:r>
    </w:p>
    <w:p>
      <w:pPr>
        <w:pStyle w:val="BodyText"/>
      </w:pPr>
      <w:r>
        <w:t xml:space="preserve">(ล่าม) 7 6 ครับ</w:t>
      </w:r>
    </w:p>
    <w:p>
      <w:pPr>
        <w:pStyle w:val="BodyText"/>
      </w:pPr>
      <w:r>
        <w:t xml:space="preserve">(อาจารย์สุรีย์พัชร) 7 6 เหรอลูก 1 2 3 4 5 6 7 โอเคครับ 7 ถูกต้องครับ หลักที่ ตัวแรกของเขา คือ ตัวนี้ 1 2 3 4 5 6 ตอบว่า k… k อะไร 6 นะลูกอาจารย์ลืม 7 6 ไหมลูก</w:t>
      </w:r>
    </w:p>
    <w:p>
      <w:pPr>
        <w:pStyle w:val="BodyText"/>
      </w:pPr>
      <w:r>
        <w:t xml:space="preserve">(ล่าม) ใช่ครับ 7 6</w:t>
      </w:r>
    </w:p>
    <w:p>
      <w:pPr>
        <w:pStyle w:val="BodyText"/>
      </w:pPr>
      <w:r>
        <w:t xml:space="preserve">(อาจารย์สุรีย์พัชร) 7 6 นะครับ</w:t>
      </w:r>
    </w:p>
    <w:p>
      <w:pPr>
        <w:pStyle w:val="BodyText"/>
      </w:pPr>
      <w:r>
        <w:t xml:space="preserve">(ล่าม) ครับ 7 6 ครับ</w:t>
      </w:r>
    </w:p>
    <w:p>
      <w:pPr>
        <w:pStyle w:val="BodyText"/>
      </w:pPr>
      <w:r>
        <w:t xml:space="preserve">(อาจารย์สุรีย์พัชร) โอเค ถูกต้องครับ นี่แหละ คือตอบของอาจารย์นะ ของนิวรอน จะมีหัวของนิวรอนอยู่ด้วยนะคะ เดี๋ยวหาตี๋น้อยแป๊บหนึ่ง ตี๋น้อยอยู่ไหน ตี๋น้อยอยู่นี่ อุบลยังไม่ได้ตอบคำถามอาจารย์นะ ก็ว่าทำไมไม่มีดินสอเขียน คือ ถ้าวันนี้ใครตอบจะต้องมีเลข 2 อยู่ข้างหลัง โอโห้หนูตอบ 2 คำถามเลยนะน่ะ จะมีอุบล บาส ที่อาจารย์รู้น่ะนะคะ อาจารย์ถามมิ่งขวัญอีกครั้งหนึ่งค่ะ เพื่อ 2 แต้มของหนูนะคะ มิ่งขวัญ อาจารย์ถามว่า จุดหรือ Full Stop ตัวสุดท้าย ย้ำนะคะ ตัวสุดท้าย จุดหรือ Full stop ไม่รู้หนูเรียกว่าอะไรนะ จุด หรือ Full Stop ตัวสุดท้ายอยู่แถวที่เท่าไร หลักที่เท่าไรคะ แถวที่ 7 เหรอลูก 1 2 3 4 5 6 7 8 อ้อ 7 8 แถวที่ 8 หลักที่… หลักที่เท่าไรลูกใช่ค่ะ Full Stop อยู่ 8 2 โอเคไหมคะ ตอบ 8 2 คู่ลำดับ แล้วก็ 8 แล้วก็ , แล้วก็เลข 2 แล้วก็วงเล็บปิดนะคะ เวลาเขียนคำตอบในข้อสอบนะคะนะ อาจารย์จะ Label ให้หนูเลยค่ะ เช่นอาจารย์จะ Label ตัว P อย่างนี้ ลากตัว P แต่ถามว่าตัวนี้ มันอยู่คู่ลำดับที่เท่าไร อาจจะเป็นข้อสอบนะคะ แต่เป็นแน่ ๆ แต่ไม่รู้ตัวไหนลูก อาจารย์ขอให้มิ่งขวัญ 2 แต้มนะคะ มิ่งขวัญหนูจะตอบมากนิดหนึ่ง ไม่โกรธกันนะลูกนะ อาจารย์จะถามหนูจนกว่าคะแนนหนูจะเท่า ๆ เพื่อนะคะ นิดหนึ่งนะคะ ได้อยู่นะคะ คำถามไม่ยากลูก คำถามไม่ยาก มา หนูดูในสไลด์ที่เรียนนะคะ อาจารย์คงสอนสไลด์ไม่จบ หนูดูใน Handout ลูก ตัวไหนนี่ ลืม ทั้งหมดจะ ทั้งหมด 40 สไลด์ แต่อาจารย์จะสอนแค่ชุดเดียวนะ เดี๋ยวสมองของหนูมันจะเครียดจนเกินไปลูก เดี๋ยวจะเครียดเกินไป มาดูสไลด์เขาจะเขียนข้างหน้าว่า ptt14 PDF ถ้าหนูเห็นหนูโหลดมาได้เลยค่ะ แต่ข้างในอาจารย์เป็น Chapter 9 นะคะ เป็น Chapter 9 เป็น Evaluation Techniques มันเป็นอย่างไรน่ะ Evalation Techniques ไม่ถามลูก อันนี้ไม่ถาม แต่ Evaluation นั้นน่ะมันเป็นการทดสอบ ทดสอบอะไร ทดสอบ Ubarity และฟังก์ชันในระบบนั้น ๆ คือ ตัวนี้จะเป็นเทคนิคในการทดสอบ และเขาจะบรรจุคำสั่ง ของ Library หรือ Field Field ที่อยู่ภายใน ชเ่น คำว่าFiField โอเคนะ รายชื่อทั้งหมด เรียกว่า</w:t>
      </w:r>
      <w:r>
        <w:t xml:space="preserve"> </w:t>
      </w:r>
      <w:r>
        <w:t xml:space="preserve">“</w:t>
      </w:r>
      <w:r>
        <w:t xml:space="preserve">Field</w:t>
      </w:r>
      <w:r>
        <w:t xml:space="preserve">”</w:t>
      </w:r>
      <w:r>
        <w:t xml:space="preserve"> </w:t>
      </w:r>
      <w:r>
        <w:t xml:space="preserve">ส่วนหัวข้อรหัสนักศึกษา คำว่ารหัสนักศึกษา เขาเรียกว่า</w:t>
      </w:r>
      <w:r>
        <w:t xml:space="preserve"> </w:t>
      </w:r>
      <w:r>
        <w:t xml:space="preserve">“</w:t>
      </w:r>
      <w:r>
        <w:t xml:space="preserve">Attibuเดี๋ยวหนูเรียนวิชา Database แล้วหนูจะเข้าใจที่อาจารย์พูดนะคะ แต่อันนี้มันเป็นการแค่ตรวจสอบเฉย ๆ นะคะ เขา Evaluage เขาประมาณค่าอะไรบ้างล่ะ เขาประมาณค่าการดีไซน์ เป็นอย่างไร หนูจะออกแบบอย่างไร แล้ว Imprement คือการจัดเตรียม หนูจะจัดเตรียมอะไรบ้าง เขาจะทำการเลือก เลือกอะไร Considers พิจารณาทั้งหมด ที่มันเป็นข้อความและเป็น Cycle Cycle หมายถึงตัววงโคจรที่หนูสั่งขึ้น เช่น Flowchart Flowchart เดี๋ยวหนูจะได้ทำ Flowchart ไข่แน่ ๆ เป้าหมายที่อาจารย์จะให้หนูรู้วันนี้ เป็นเรื่องเดียวก่อนนะคะเป็นเรื่องของ assess extent of system functionalityหมายถึง การเข้าถึงของระบบในฟังก์ชัน ฟังก์ชันเป็นอย่างไร เราไปดูค่ะ มาแต่ละอันเลยลูก เป้าหมายของคุณ Polson หนูไม่รู้จักหรอก อาจารย์ก็ไม่รู้จัก เขา Deadไป Search หาหน้าเขาแล้วนะคะ เขา Dedt แต่เขาก็ยังเก่งนะ เขา Evaluaการประมาณค่า เวลาหนูสอบภาษาอังกฤษนะลูกนะ ตอบโตแล้วหนูต้องได้ภาษาบ้าง คือการประมาณค่า ประมาณอะไร ประมาณการออกแบบว่ามันดีแค่ไหน หนูออกแบบหน้าจอมานี่ มันดีแค่ไหน มหรือมันเป็นเขาเรียกว่าอะไรนะหนู อุปสรรค Task คือ อุปสรรค งาน หรือการเรียนรู้ หนูจะใช้งานง่าย ๆ คนที่มีปัญหาทางด้านสายตา แทนที่เขาจะใช้อักษรเบรลล์เป็นจุด ๆ ๆ น่ะ เขายังต้องมานั่ง ที่จะให้คนมาบอกว่าตัว ตัวพิมพ์ของเรา หนูมองที่คีย์บอร์ดได้เลยลูก เขาจะจำว่า ฟ ห ก ด เ ภาษาไทย ภาษาอังกฤษเขาจะจำว่า A S D F G H J K L นี่คือภาษาอังกฤแต่พอดีอาจารย์เรียนพิมพ์ดีดมา ฟ ห ก ด ่ า ส ว แล้วก้าวขึ้นไปด้วยอะไร ถ้าหนูพิมพ์็สัมผัสได้ หนูจะพิมพ์สัมผัสไปได้ตลอด แต่ถ้าหนูเป็นคนอ่านแล้วจำนะคะ เหมือนที่อาจารย์เป็น อาจารย์จะอ่านทั้ง… อาจารย์ใช้ความจำให้เป็นประโยค อาจารย์พิมพ์ทีเดียวเสร็จก่อนเพื่อน แต่ผลเสียคืออาจารย์รู้ว่าก้าวไปที่ไหน แต่ไม่สามารถมั่นใจได้ว่าถ้าเราไม่ดูคีย์บอร์ดเราจะพิมพ์ได้ อาจารย์เริ่มผิด ก็ผิดมาตลอดทางเลยนะคะ ทั้ง ๆ ที่อาจารย์พิมพ์ดีด อาจารย์ชอบเรียนวิทย์-คณิต พานิชย์ เพราะเราได้ทั้งวิทย์-คณิตทั้งพาณิชย์อาจารย์สามารถเรียนได้ทั้ง 2 ศาสตร์ เรียนคอมพิวเตอร์พ่วงกับ MPA เดบิต เครดิตค่ะ เดบิตที่ดีเป็นอย่างไร หนูไม่ต้องตอบลูก Usuaเขาใช้ลูก เขาใช้อะไร เขาใช้ Performed เขาใช้ฟอร์มต่าง ๆ ที่จะค่า ก็คือการให้ค่า Cognitive Walkthrough คือ การให้ค่าทางกายภาพ เขา Expert Expert อะไรล่ะ Walks though หรือการออกแบบให้มันถึงเป้าหมายน่ะค่ะ เป้าหมายน่ะค่ะ Identify Potential หนูจะออกแบบให้ใคร หนูต้องดูก่อนว่าคนที่ใช้ เขามีข้อจำกัดอะไรบ้าง เช่น อาจารย์อายุ 40 จะ 50 แล้ว มีปัญหาเรื่องสายตา ถ้าหนูใช้อักษรที่ฟอนต์ขนาดแค่ 14 แม่เจ้าอาจารย์ต้องใช้แว่นขยายแล้วค่ะ แว่นดูพระน่ะค่ะ จิ้มเข้าไปในตา เพื่อที่จะอ่านนะคะ ต้องดูด้วยว่าคนที่ใช้ เขาจะใช้อย่างไร อาจารย์ขยายใหญ้เลย เพื่อที่จะมองเห็น เขาบอกว่าฟอร์มที่ใช้ต้องไกด์ได้ คือต้องวิเคราะหืได้น่ะค่ะ ต้องวิเคราะห์ได้อันนี้คือสิ่งที่เขาจะพาไปดู แล้วเขาดูอะไรบ้างล่ะ Walkthrough Considers เขาจะพิจารณาจากแต่ละค่า แต่ละค่า for is คือ แต่ละตัว แต่ละตัว แล้วอาจารย์บอกให้หนูมอง Node แต่ละ เขาจะใส่ Impact Impact อะไรที่น่าสนใจให้กับ user นั้น ๆ นี่ฉันจะทำให้กับคนอายุ 50 นะ แต่ทำให้พื้ตัวหนังสือพื้นสีดำ เขาเหมาะไหมนะคะ แต่ถ้าหนูใช้พื้นสีน้ำเงิน ตัวหนังสือสีฟ้าอ่อน ๆ ถามว่าคนที่มีปัญหาทางด้านสายตายาว เขาจะมองเห็นไหม นี่แหละค่ะ เขาเรียกว่า</w:t>
      </w:r>
      <w:r>
        <w:t xml:space="preserve">”</w:t>
      </w:r>
      <w:r>
        <w:t xml:space="preserve">๊การใส่ Impact Interaction การดู Cognitive การดูผลงาน เป้าหมายน่ะค่ะ เขา Requestment ,ผู้ใช้ เขาบอกว่าเขาต้องการตัวอักษรที่มีขนาด 20 นะ แล้วหัวข้อต้องเป็น 35 เท่านั้นนะ แต่หนูกลับทำหัวข้อมาให้เขา 20 ตัวหนังสือ 14 เกิดแล้วค่ะ เขาบอกว่า เขาไม่เอา เขายกให้หนูไปแก้ใหม่ แก้ไม่ยากลูก หนูแค่ไปเพิ่มตัวอักษรที่หนูเขียนโปรแกรมใช่ไหมคะ หนูก็แค่ไปเปลี่ยนตัว… ตัว… เขาเรียกว่าตัวอักษร ก็คือ Point พอดีอาจารย์ไม่ได้สอนการเขียนโปรแกรมนะคะ ไม่เข้าถึง เขาทำการเรียนรู้ เรียนรู้อะไร เรียนรู้ปัญหาที่เกิดขึ้นของพวกออกแบบน่ะค่ะ นี่คือ Evaluate เขากำลังประมวลค่าว่าทำไมคุณไม่เรียนรู้ปัญหาของคนที่คุณจะออกแบบให้น่ะ เขาจะกลับมาถามโปรแกรมเมอร์นะคะ เขาเลยพุงไปว่าเขาจะวิเคราห์เฉพาะจุดที่เป็น Goal Gole หรืKnowledge หนูเข้าใจคำว่า</w:t>
      </w:r>
      <w:r>
        <w:t xml:space="preserve"> </w:t>
      </w:r>
      <w:r>
        <w:t xml:space="preserve">“</w:t>
      </w:r>
      <w:r>
        <w:t xml:space="preserve">Knowledge</w:t>
      </w:r>
      <w:r>
        <w:t xml:space="preserve">”</w:t>
      </w:r>
      <w:r>
        <w:t xml:space="preserve"> </w:t>
      </w:r>
      <w:r>
        <w:t xml:space="preserve">ไหมลูก การเรียนรู้ Does the dThe User เขาจะออกแบบให้กับผู้นำ ผู้นำของ User เขาจะ Generate ข้อมูลของนั่นคือเขาจะเลือกนะคะ เลือก โปรแกรมเมอร์ที่เข้าใจเป้าหมายนั้น มากว่าคนไม่สนใจใน Foe EWalkthrough Considers 3 ข้อนี้ถ้าหนูไม่สามารถทำได้ เขาจะไม่เลือกหนูเข้าทำงาน ฝของการออกแบบหน้าจอ เป็นเงินนะคะลูก ก็มีเงินนะ คนเขียนโปรแกรมก็มีรายได้ ก็ได้รายได้ และที่สำคัญ คือ คนที่ออกแบบ Database จะได้เงินเยอะที่สุด เพราะ Database เป็นคลัคำว่า คลังสินค้า สหกรณ์ก็คลังลูก อาจารย์จึงชอบของคลังสินค้า อาจารย์ขายมาเป็นล้านแล้วนะคะ เป็นล้านในสมัยเมื่อปี 2538 ค่ะ อาจารย์เริ่มเขียนโปรแกรมเป็นตั้งแต่ตอนโน่นแล้วลูก ไม่ชอบ อยากเป็นพยาบาล อยากเป็นพยาบาล มา ประมาแค่ 10 สไลด์แค่นั้นลูก แค่ 10 สไลด์ เป้าหมายของคุณ อาจาร์ยการมีปัญหากับการอ่านว่าอะไรลูก เป้าประสงค์ของ Nielsen เหรอคะ Nielsen and Molich ไหม Molich นะ เยอรมันนะ ภาษาเยอรมันเรื่องเยอะค่ะ เรื่องเยอะ Usability เขาใช้ เขาใช้อะไรล่ะ เขาใช้ของ ถ้าหนูไม่เข้าใจคำว่า แต่หนูต้องเข้าใจคำว่า</w:t>
      </w:r>
      <w:r>
        <w:t xml:space="preserve"> </w:t>
      </w:r>
      <w:r>
        <w:t xml:space="preserve">“</w:t>
      </w:r>
      <w:r>
        <w:t xml:space="preserve">Heuristic</w:t>
      </w:r>
      <w:r>
        <w:t xml:space="preserve">”</w:t>
      </w:r>
      <w:r>
        <w:t xml:space="preserve"> </w:t>
      </w:r>
      <w:r>
        <w:t xml:space="preserve">และตัว Identify เขาทำการพิจารณา พิจารณาอะไร การใช้งานในแต่ละตัว แปลเป็นไทยง่าย ๆ เลยค่ะ เขาทำการทำไมคะ ออกแบบ Exออกแบบข้อสอบ โดยการ Expert โดยการดูว่าถ้าหากว่าฉันออกข้อสอบแบบนี้ เขาจะทำได้ไหม เหมือนที่อาจารย์บอก ว่าอาจารย์จะเอากระดตัวที่มีเครื่องหมายอยู่แถวที่เท่าไร ลำดับที่เท่าไร นี่ค่ะ นี่ก็คือหลักการเลยค่ะ ตัวอย่างเช่น ระบบนี้มี Behavior Behavior คืออะไรลูก ใครตอบได้ มีไหม หนูใช้บ่อยมากเลยค่ะคำนี้ Be Have Behaviour ใครตอบได้ Behavior คันปากเลยลูก คันปาก ตัวง่าย ๆ ใครจะตอบยกมือเลยลูก ยกมือเลย Behaviour ลูก คำนี้ คำนี้ ยกเลยค่ะ ยกเลยค่ะ อาจารย์ถามแค่ Behavior ใครตอบได้ ยกมือลูก หนูจะใช้ตัวแปลด้วยโทรศัพท์หรืออะไรก็แล้วแต่อาจารย์ไม่สน แต่หนูจะเลือกคำตอบถูกหไหมแึค่นั้นBehavior แปลว่า ใครจะตอบยกมือ ใครรู้ตอบยกมือเลยลูก ยกมือ ยกมือเลยลูก ยกมือ ใครรู้ยกมือเลย น้องมิ่งขวัญตอบดูก็ได้ลูก หนูตอบว่า… Behaviour Behaviourใครตอบเมื่อกี้นี้ เสียงใคร อุบล ครับ พฤติกรรม มันแปลว่าพฤติกรรม ก็หนูทำอยู่ทุกวันไงลูก แต่หนู… การ Pedic จะเดาพฤติกรรมของระบบได้อย่างไร เช่น อาจารย์จะให้กุ้งเป็นคนเขียนระบบแต่อาจารย์ยังไม่สามารถที่จะเดาได้เลยว่า กุ้งมีนิสัยอย่างไรที่จะออกแบบ อาจารย์ถึงให้หนูทำในเรื่องของการนำเสนอการไงคะ แต่ทีนี้หนูไม่แจงมาไงคะ ว่าใครเป็นคนออกแบบแต่ละหน้า แต่ละหน้า ใครเป็นคนเอาเนื้อหาใส่ หนูไม่แจงให้ อาจารย์เลยไม่รู้ว่าใครอแต่รู้ว่าเป็นกลุ่มนั้น ๆ เฉย ๆ เป็นกลุ่มนั้น ๆ ให้เป็นกลุ่มนั้น ๆ อีกอันหนึ่งค่ะ Consistent แปลว่าอพะถามเพื่อคะแนนคะ มิ่งขวัญตอบมาลูก เร็ว Consistent การอะไรนะลูก ความสม่ำเสมอ นี่ไง เขาจะดูพฤติกรรม ใครบ้างล่ะที่นั่งวิเคราะห์ข้อมูล เห็นอะไรก็เป็นขั้นตอนไปหมดเลย ฉันเลือกเขาแน่ ๆ แล้ว แล้วถัดมา feeback ของ Proviมันเป็นผลที่เขาทำการบอกว่าคุณออกแบบดีน่ะ เป็น Feedback น่ะค่ะ อาจารย์พูดภาษาไทยไม่ออก มันคือ Feedback มันคือการตอบรับ ใช่ การตอบรับ Feedback Feedback ก็คือการตอบรับของ Providนะคะ ใช้ทับศัพท์จนลืมภาษาไทย แต่ทั้งหมดทั้งมวลเขามี ในการออกแบบอย่างไรอย่างไรก็ต้องเจอ Debug กดรันปั๊บ ขึ้นแดงโล่ข้างล่างเลยค่ะ บรรทัดที่ 1 ตัวที่ 8 ตัวอักษรที่ 9 ฉันไม่รู้จัก มันคือ Deไม่ ฉันไม่รู้จัก นั่นคือ Degนักคอมพิวเตอร์ทั้งหลายเงินหมดช่วงไหนเราจะ Error ช่วงนั้น แล้วเขาจะทำงานไม่ได้ เขาเรียกว่า Maintenance น่ะลูก เขาเรียกว่า Maintenance เมื่ออาจารย์ไป เงินมันก็จะเข้ากระเโดยเฉพาะช่วงประมาณ 20 หน่อย ๆ เงินเดือนยังไม่ออก แต่เงินหมด เขาเรียกอาจารย์ไป Meinมาอีก แต่ให้เขาเขียนว่าหัก Vat เรียบร้อย แต่รายได้นั้น ก็จะไม่โดนหักค่าภาษี นี่คือหลักการลูก หลักการในการเขียนโปรแกรมขายนะลูกนะ ปี 2 เท่านั้นลูก อีก 2 เท่านั้น เดี๋ยวอาจารย์ให้พักแล้ว อาจารย์สงสารสมองเด็ก ๆค่ะ ตอนนี้ Review Review ดูว่าผลจากการพิจารณาข้อมูลที่เขา Supportหรือเขากำลังออกแบบ เขาทำการดูการ ที่ได้มามันสามารถที่จะ Design ใหม่ได้ไหม แล้วโมเดล Base Model มันออกแบบมานี่ มัน Evaluation ไหม คำถาม… เพราะมันเป็นหลักค่ะ Evaluation แปลว่าอะไรคะ ใครจะตอบ ยกมือ เพื่อ 2 แต้มเลยนะคะ วันนี้ อาจารย์ใจดี วันนี้คือวันจ่ายค่ะ อาจารย์จ่ายคะแนนให้หนูหมดเลยค่ะ ยกมือเลยค่ะ ค่ะ ตอบว่า… การประเมินผลใช่ค่ะ Basedของการประเมินผลขอโทษทีลูก อาจารย์ทำปากกาลูก 6 แต้มแล้วนะคะมิ่งขวัญ หนูไปแล้ว 6 แต้ม Cognitive Model เขาทำการชี้เป้าหมายโมเดลในการใช้ ใช้ Filter Filter คือตัวที่ทำไมคะ ภาษาไทยเขาว่าอะไรล่ะ Filter เดี๋ยวนะ เขา… ภาษาโปรแกรมเมอร์ เขาเรียกว่า Filtเขาใช้ Filter ออกแบบ Option โครง… โครงที่หนูออกแบบว่ามีชื่อ มีคะแนน อย่างนี้ค่ะ Option อาจาย์ใช้คำว่า</w:t>
      </w:r>
      <w:r>
        <w:t xml:space="preserve"> </w:t>
      </w:r>
      <w:r>
        <w:t xml:space="preserve">“</w:t>
      </w:r>
      <w:r>
        <w:t xml:space="preserve">Filter</w:t>
      </w:r>
      <w:r>
        <w:t xml:space="preserve">”</w:t>
      </w:r>
      <w:r>
        <w:t xml:space="preserve"> </w:t>
      </w:r>
      <w:r>
        <w:t xml:space="preserve">Filter อาจารย์จะใช้ภาษาไทยว่าอะไร ช่วยอาจารย์หน่อยตอนนี้ filter Filter ลูก ใครตอบได้ยกมือเลยลูกเร็ว หนูก็มีโทรศัพท์ทุกคนนะลูก ค่ะ มิ่งขวัญตอบลูก อะไรนะลูก ตัวกรอง โอเค Filter คือ ตัวกรอง ใช่นั่นล่ะ อาจารย์นึกภาษาไม่ออกค่ะ กรองอะไร กรอง Options ที่เขาออกแบบ โมเดลน่ะ เขาเอามากรอกทีละตัว ทีละตัว ใบรายชื่อที่จะกรอกคะแนน แล้วเขาก็ใส่ช่อง ตามจริงในรายชื่อที่เขาส่งมาให้อย่างนี้นะคะ เขาติ๊กว่าหนูมาเรียนเฉย ๆ นะคะ ว่าหนูมาเรียนหรือไม่ อาจารย์ติ๊กให้ทุกคนค่ะ อาจารย์ติ้กคะแนนให้อย่างเดียว คะแนนวันนี้ให้หนูดูแล้วหนูก็นับเอาเลยนะคะ นับได้เลย บวกกับคะแนนกลางภาคที่มีอยู่ บวกไว้ได้เลย ยกตัวอย่างเช่น ตัวนี้ เป็นตัวย่อ GOMS นะคะ GOMS คือตัวของ… หนูสามารถ Copy ตัวนี้นะคะ เอาไปว่าบน Google ได้เลย มันคือระบเป็นระบบ เป็นระบบระบบหนึ่ง Predic คือทำการ… Predic พยากรณ์ เป็นการพยากรณ์ User คือ ประมาณค่าว่าฉันจะออกแบบคลังสินค้า เอ๊ะ คนที่ทำงานในสหกรณ์นี่คงไม่มีใครอายุน้อย ๆ หรอกนะ ก็สักประมาณ 30 ปลาย ๆ ขึ้น 40 50 ก็คงมี เอาล่ะ สีพื้นหน้าจอ การกดต้องน้อยที่สุด การออกแบบนะคะ การกดต้องน้อยที่สุด การออกแบบหน้าจอสำคัญนะลูก สำคัญมาก หนูออกแบปุ๊บ เขาเปิดมาหน้าจอปั๊บ ฉันไม่เข้าต่อเลย เด็ก ๆ สังเกตเห็นสไลด์สีสันแต่ละสีจะไม่เหมือนกัน เพื่อไม่ให้หนูเบื่อ บางวิชา จะเป็นบางวิชาที่อาจารย์จะเอาสีเดียวกัน เด็กจะบอก บอกว่าอาจารย์คะ มันซ้ำซ้อนน่ะค่ะ หนูเลยไม่รู้ว่าบทไหนเป็นบทไหนเลย นี่เป็นที่มาเลยค่ะ อาจารย์มาปี 2550 2550 เทอมแรก สัปดาห์ถัดมา อาจารย์เปลี่ยนหมดเลยนะคะ เปลี่ยนหมดเลย อันนี้อาจารย์ไม่ได้ทำเองนะคะ เป็นของเจ้าของ อาจารย์อีเมลถามเขาแล้ว แต่เขาตายแล้ว อาจารย์เลยไม่รู้จะขอใครค่ะ การออกแบบนะคะ Rational Rationale สามารถที่จะจัดเตรียม Evealution สำคัญฉะไหน หนูจะออกแบบระบบขึ้นมา 1 ระบบนี่ ในหน้าจอนี่ หน้าจอของหนูจะให้เขารู้อะไร หนูต้องการออกแบบระบบของ… เดี๋ยวนะ การแห่ปราสาทผึ้ง แต่เป็นการแสดงว่าหน้าจอของหนูต้องบอกว่าอะไรคะ เทศกาลออกพรรษาไหม ออกไหมลูก ออกหรือเข้า แห่สัตว์ผึ้งออกหรือเข้า ออกนะ เข้าอุบล ออกออกสกลหรือเปล่า การแห่ปราสาท เอาล่ะคราวนี้ นั่นล่ะ ไม่เข้าก็ออกพรรษานั่นล่ะ แล้วคราวนี้ไม่รู้ จำไม่ได้ ออกไหมลูก ออกนะ ออกพรรษา คราวนี้ล่ะ หนูเขียนพอยน์หัวเลยว่า เทศกาลออกพรรษาจังหวัดสกลนคร โปรย Point มาเลยว่า การออกแบบปราสาทผึ้งแบบโบราณ หนูก็โบราณเก่ามาเลย แล้วหนูก็บรรยายไปเลยค่ะ น่าสนใจมากเลย มันดู Amazing มาก เขาจะเข้าไปดูในระบบของหนูแล้ว หนูสังเกตไหมว่าเวลาเข้า Google ปั๊บ พอหนูจะ Search หาอะไร มันคือการยิงแอด หรือใน Facebook ใน Facebook น่ะ หนูอยากขายอะไร หนูต้องยิง Ads นะคะ อาจารย์แอนอยากขายอยู่ค่ะ แต่กลัวติดจรรยาบรรณ อาจารย์จะขายเสื้อผ้าค่ะ เสื้อผ้าอาจารย์เยอะจนล้นบ้านแล้วค่ะ ใส่ไม่ครบสักตัว ตัวนี้ก็ยังไม่เคยใส่เลยค่ะต่อมาลูก เป็น EvalueUser Participation ซึ่งนะคะ อาจารย์แอนจะไม่เข้าก้าวถึตรงนี้ เพราะว่าตอนนี้ 5 โมง อาจารย์ถามหนูก่อน หนูไหมไหว คำถามนะ หนูไหวไหมสมองน่ะ ถ้าหนูรับไม่ไหว คือตัวนี้จะเป็นตัวสุดท้ายของสไลด์แล้ว นี่ค่ะ เรื่องนี้จะเป็นเรื่องสุดท้ายแล้วนะคะ สไลด์เยอะค่ะ 40 สไลด์ อาจารย์สอนครบนะคะ 40 สไลด์ แบบหนูไม่รู้เรื่องเลย แต่สมองหนูไม่รับ เมื่อสมองหนูไม่รับ สอนไปก็เหมือนไม่มีประโยชน์ คือ สมองของคนแต่ละคนไม่ไหวจริง ๆ เพราะว่าข้อแรกอาจารย์เป็นภาษาอังกฤษ ยัดใส่แถวละหลักหนูไปแล้ว ให้หนูขีดเขียนอยู่ข้างล่าง หนูรู้สึกหนูใช้สมองเยอะมากนะ อาจารย์ไม่ให้การบ้านนะคะ แต่เพียงแต่ว่าในหน้าที่… เขาหน้าที่เท่าไรนี่ ดูตรงไหนนี่ลูก ว่าหน้าที่เท่าไร 10 หน้าที่ 10 นะลูกนะ หน้าที่ 10 อาจารย์ไม่ให้แปล แต่อาจารย์จะให้หนูไป Search เรื่องของ Laboratory Studies ให้ไป Search เรื่องของ Laboratory studies โดยเขามีข้อดีอะไร อาจารย์ยกตัวอย่างมาให้หนู 2 ข้อ อาจารย์ขอหนูเพิ่มอีกคนละข้อ ขอเป็นภาษาไทยนะคะ ข้อแรกข้อแรกนะคะ ข้อสุดท้ายจริง ๆ ข้อดีของเขา คือ เขาสามารถที่จะกำหนด Ecookment ของ Evaค่าได้ล่ะ แล้วเขาก็จำกัดน่ะค่ะลูก InterEnvironment กับสิ่งแวดล้อมได้ คือ ข้อดีของเขา คือ การเรียนรู้ ข้อดีของเขา 2 ข้อ ข้อแรก คือ การกำหนด เขาสามารถกำหนดได้ตามกำหนดของเขานะ เขาสามารถควบคุมสิ่งแวดล้อมได้ แล้วข้อที่ 3 อาจารย์ขอหนูเพิ่มคนละข้อ ต้องไม่เหมือนกันด้วยนะคะ อาจารย์ Search แล้วนะคะ ทั้งหมดเขามีอยู่ 10 ข้อ เด็กมี 7 คน หนูเลือกมาคนละข้อ ใช่แล้วค่ะ หนูเติมมาอีกแค่ข้อเดียวเท่านั้นลูก แล้วหนูเขียนหัวข้อว่า Laboratory Studies ข้อดีนะคะ ข้อที่ 1 ข้อที่ 2 และข้อที่ 3 ค่ะ หนูเพิ่มแค่ข้อที่ 3 ครั้งนี้หนูส่งมาตามเวลา อาจารย์ให้หนูคนละ 2 แต้ม โอเคนะคะ คนละ 2 แต้ม โดยอาจารย์จะถามในสัปดาห์หน้า หนูเตรียมตอบได้เลยนะคะ ว่าหนูจะตอบว่าอะไร โอเคไหมลูก โอเคไหมคะ โอเค หนูยกโอเคให้อาจารย์หน่อยค่ะ โอเคครับ โอเคค่ะ โอเค โอเค โอเคลูก ครับผม อาจารย์สงสารเด็ก สงสารจริง ๆ สงสารมาก อย่างนั้นวันนี้อาจารย์ขอเอาไว้แค่เรื่องของ Evaluation Through User Participation User PratiprationVatication แล้วก็ไปที่เรื่องการเรียนรู้ของ Laboratory การเรียนรู้น่ะ มันคืออะไร เวลาหนูจะทำนะลูกนะ อาจารย์แนะนำนะนะคะลูก อาจารย์แนะนำ ตัวใช้โทรศัพท์ไปที่ Google Translate แล้วไปกดที่กล้อง แล้วส่องไปที่ตัวของเขาเรียกว่าอะไรนะ Tablet ของหนูก็ได้ค่ะนะคะ แท็บเล็ตก็ได้ค่ะ หน้านี้ไปเป็นตัวอย่างให้หนูนะคะ หนูสามารถที่จะสแกนเลยค่ะ แล้วเขาจะบอกเลยว่ามันแปลว่าอะไร แล้วหนูค่อยเอาตัวของ Laboratory Studies ไปเสิรช์ใน Google ภาษาไทย ถ้าหนู Search เป็นภาษาไทย หนูต้องแปล Laboratory ก่อนเป็นการเรียนรู้อะไรของ Valatery ภาษาไทย ภาษาไทยจะขึ้น ถ้าหนูเซิร์ซภาษาอังกฤษหนูก็คลิกให้มันเป็นไทย หนูก็จะเห็นเอง นะ อันนี้เป็นการสอนการ Search Google นะคะ การ Search Gหนูโอเคแล้ว แสดงว่าโอเค การส่งไม่มีส่งใน Classroom เราจะมาถามกันในห้อง หนูตอบได้ อาจารย์เขียนคะแนนสดให้คนละ 2 แต้ม โอเค โอเคหนูยกโอเคให้อาจารย์หน่อยลูก ยกมือโอเคให้หน่อยลูก ครับผม ครับผมนะ วันนี้อาจารย์เอาไว้แค่นี้แล้วกันนะ สัปดาห์หน้านะคะ สัปดาห์หน้าเราจะมาต่อเรื่องนี้กัน แล้วอาจารย์จะดูจากสมองของหนูด้วยว่าหนูไหวครบ 3 เรื่องไหม ถ้าไม่ไหว สัปดาห์หน้าจะสอนแค่เรื่องเดียว อาจารย์มีเวลาอีกเยอะนะคะ ต้องทำโปรเจกต์ออกแบบหน้าจอ พี่ล่ามบอกว่า แนะนำอาจารย์ว่าให้หนูจับคู่ อาจารย์ยินดีให้จับคู่นะคะ แต่ทีนี้ จะมีคนเดี่ยว เดี่ยวอาจารย์ถามหน่อย ใครทำงานเดี่ยวคะ ใครจะทำงานเดี่ยว ยกมือให้อาจารย์ดูหน้าหน่อยลูก ออกแบบหน้าจอเฉย ๆ นะคะ ไม่ได้เขียนระบบ ไม่ได้ให้เขียนระบบเลยนะ แค่ออกแบบ แต่ให้ตอบอาจารย์ว่า หนูออกแบบให้ใคร แล้วเขาได้ประโยชน์อะไร นี่ค่ะ นี่คือ Project ในรายวิชานี้ลูก เพราะว่าถ้าหนู 3 คน งานของหนูต้องทำไมลูก เริ่ดกว่า 2 คนนะ ย้ำนะคะ ใครที่มีเกาะกลุ่ม 3 คน หนูต้อง Perfect กว่าคนที่เขาอยู่ 2 คน อาจารย์ไม่สอนนะคะว่าเด็ก 3 คนนั้นน่ะจะเป็นเด็กที่ออกแบบไม่เป็นเลยทั้ง 3 คน แต่อาจารย์เชื่อว่า 3 สมองต้องดีกว่า 2 สมอง ใครจะทำ ถ้าเป็นอาจารย์แอนนะ หนูขอคนเดียวค่ะ เพราะไม่มีใครแแย้งเรา ไม่มีใครเอาความคิดของเรา ไปถามเพื่อนำได้ว่า เธอ ๆ ๆ เราจะออกแบบให้ผู้พิการทางด้านหนูนี่ เราจะทำอย่างไรให้เขารู้เรื่อง อย่างนี้ ไปถามเพื่อนได้ลูก แแต่เราทำงานคนเดียว เวลาหนูเขียนชื่อหนูเขียนไปเลย 2 คน หนูต้องเขียนให้ได้ว่า คนนี้ทำเรื่องอะไร คนนี้ทำเรื่องอะไร คะแนนต่างกันนะคะ อาจารย์ให้คะแนนเป็นตัวบุคคล ไม่ได้ให้คะแนนเป็นรายกลุ่ม แต่ถ้ากลุ่มนั้นไม่สามัคคีกัน คะแนนกลุ่มนั้นก็หาย อาจารย์มีแจงให้ลูก อาจารย์มีคะแนนให้หนูเห็นเลยนะคะ ค่ะ วันนี้งานมีเพียงแค่กับไปศึกษาในเรื่องของ Laboratory studies ข้อดี เอามาคนละอีก 1 ข้อ เขียนคะแนนสดให้คนละ 2 แต้ม ในสัปดาห์หน้า วันนี้อาจารย์เอาไว้แค่นี้นะลูกนะ พักสมองเดี๋ยวอาเจียน สงสารนะคะ พักสมอง ขอบคุณพี่ล่ามนะคะ ขอบคุณมาก ๆ ค่ะ ขอบคุณค่ะ h w 14 15 เดี๋ยวอาจารย์ขอดูหน่อยนะลูกนะ หายไปไหนแล้วล่ะ เดี๋ยว ๆ เข้าใหม่ก่อน งาน 10… งาน งาน งาน ครับผม โต๊ะไหนลูก อ๋อ อันนี้หนูจะทำได้ก็ต่อเมื่อหนูเรียนครบ 4 ตัวนะครับ ครบ 4 ตัวก่อน ทำของ HCI Effect ที่เกิดขึ้นกับโปรแกรมเมอร์ ขยับเวลาให้ อาจารย์ขยับเวลาให้ แล้วก็ 14 ตามจริงต้องทำ 14 ก่อนนะคะ อธิบาย Evaluation แต่เพียงแต่ว่าอาจารย์ให้หนูหาแค่ข้อดีเฉย ๆ ข้อดีเฉย ๆ นะคะ 14 15 ไม่ต้องสนใจทำลูก ไม่ต้องทำ ไม่ต้องส่ง เรียนจบก่อนนะคะ เรียนจบก่อน แล้วอาจารย์จะบอกว่าหนูต้องทำข้อไหนบ้าง ดีแล้วครับที่ถามดีแล้วครับอุบล ดีแล้วครับที่ถาม ขอบคุณมากครับอุบล อาจารย์ขอเปลี่ยนนะคะ ขอแก้ไขนิดหนึ่ง แล้วก็งานก็จะ… เราจะทำอย่างไรให้งานมันหายล่ะค่ะไม่มีวันกำหนดนะคะ ไม่มีวันกำหนดนะ อาจารย์ไม่กำหนดวันแล้วนะคะ ปล่อยก่อน เห็นไหมคะ ไม่มีแล้ว ไม่มีวันกำหนดนะลูกนะ เรียนจบก่อนค่อยทำนะคะ ตัวนี้ แล้วอาจารย์จะสอนทำด้วย อาจารย์ไม่ปล่อยให้หนูทำงานโดยไม่สอนหรอกค่ะลูก อันนี้อาจารย์เอาไว้แค่นี้นะคะ อาจารย์ทำให้หนูปวดสมองทางด้านโครงข่ายประสาท ใครก็ได้ลูก เป็นตัวแทนเก็บงานมาส่งอาจารย์ด้วยค่ะ เขียนชื่อรหัสนักศึกษาพร้อมชื่อเล่นของหนูให้เรียบร้อย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ปฏิสัมพันธ์ระหว่างมนุษย์และคอมพิวเตอร์ (เช้า) 270168</dc:title>
  <dc:creator/>
  <cp:keywords/>
  <dcterms:created xsi:type="dcterms:W3CDTF">2025-02-13T03:14:44Z</dcterms:created>
  <dcterms:modified xsi:type="dcterms:W3CDTF">2025-02-13T03: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มกราคม 2568 เวลา 09.00 น.</vt:lpwstr>
  </property>
  <property fmtid="{D5CDD505-2E9C-101B-9397-08002B2CF9AE}" pid="3" name="subtitle">
    <vt:lpwstr/>
  </property>
</Properties>
</file>